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A7479" w14:textId="1071F7DF" w:rsidR="004F1107" w:rsidRDefault="004B7D0B" w:rsidP="00386E1D">
      <w:pPr>
        <w:pStyle w:val="NoSpacing"/>
        <w:jc w:val="center"/>
      </w:pPr>
      <w:r>
        <w:t>Outside Group Gathering Policy</w:t>
      </w:r>
    </w:p>
    <w:p w14:paraId="7F3ED763" w14:textId="48755722" w:rsidR="00386E1D" w:rsidRDefault="00B4004C" w:rsidP="00386E1D">
      <w:pPr>
        <w:pStyle w:val="NoSpacing"/>
        <w:jc w:val="center"/>
      </w:pPr>
      <w:r>
        <w:t>August</w:t>
      </w:r>
      <w:r w:rsidR="00386E1D">
        <w:t xml:space="preserve"> 2020</w:t>
      </w:r>
    </w:p>
    <w:p w14:paraId="126A12C5" w14:textId="0A5EC4C5" w:rsidR="00386E1D" w:rsidRDefault="00386E1D" w:rsidP="00386E1D">
      <w:pPr>
        <w:pStyle w:val="NoSpacing"/>
      </w:pPr>
    </w:p>
    <w:p w14:paraId="70AF6BB1" w14:textId="1DC79F90" w:rsidR="00386E1D" w:rsidRDefault="00B4004C" w:rsidP="00386E1D">
      <w:pPr>
        <w:pStyle w:val="NoSpacing"/>
      </w:pPr>
      <w:r>
        <w:t>Groups seeking approval to meet</w:t>
      </w:r>
      <w:r w:rsidR="00386E1D">
        <w:t>:</w:t>
      </w:r>
    </w:p>
    <w:p w14:paraId="73AA8588" w14:textId="52FAED82" w:rsidR="00386E1D" w:rsidRDefault="00386E1D" w:rsidP="00386E1D">
      <w:pPr>
        <w:pStyle w:val="NoSpacing"/>
      </w:pPr>
      <w:r>
        <w:tab/>
        <w:t xml:space="preserve">AA and Al-Anon groups meeting </w:t>
      </w:r>
    </w:p>
    <w:p w14:paraId="71672C1F" w14:textId="7AD322AD" w:rsidR="00B4004C" w:rsidRDefault="00B4004C" w:rsidP="00386E1D">
      <w:pPr>
        <w:pStyle w:val="NoSpacing"/>
      </w:pPr>
      <w:r>
        <w:tab/>
        <w:t>Boy scout</w:t>
      </w:r>
      <w:r w:rsidR="000F1793">
        <w:t xml:space="preserve"> troop meeting Tuesday nights</w:t>
      </w:r>
    </w:p>
    <w:p w14:paraId="10E639DE" w14:textId="1464F7DD" w:rsidR="000F1793" w:rsidRDefault="000F1793" w:rsidP="00386E1D">
      <w:pPr>
        <w:pStyle w:val="NoSpacing"/>
      </w:pPr>
      <w:r>
        <w:tab/>
        <w:t>Cub scout den (once a week) and pack (once a month) meetings</w:t>
      </w:r>
    </w:p>
    <w:p w14:paraId="0085A3B1" w14:textId="778C3132" w:rsidR="00BF35A1" w:rsidRDefault="00BF35A1" w:rsidP="00386E1D">
      <w:pPr>
        <w:pStyle w:val="NoSpacing"/>
      </w:pPr>
      <w:r>
        <w:tab/>
        <w:t>Korean Church</w:t>
      </w:r>
    </w:p>
    <w:p w14:paraId="75EDD5C3" w14:textId="57087E9D" w:rsidR="00591CF8" w:rsidRDefault="00591CF8" w:rsidP="00386E1D">
      <w:pPr>
        <w:pStyle w:val="NoSpacing"/>
      </w:pPr>
      <w:r>
        <w:tab/>
      </w:r>
      <w:r w:rsidR="0036384A">
        <w:t>Change in Action</w:t>
      </w:r>
      <w:r w:rsidR="0084275E">
        <w:t xml:space="preserve"> Thursday nights</w:t>
      </w:r>
    </w:p>
    <w:p w14:paraId="7BEE387B" w14:textId="5B8A0210" w:rsidR="0084275E" w:rsidRDefault="0084275E" w:rsidP="00386E1D">
      <w:pPr>
        <w:pStyle w:val="NoSpacing"/>
      </w:pPr>
      <w:r>
        <w:tab/>
        <w:t>Rollingwood HOA</w:t>
      </w:r>
    </w:p>
    <w:p w14:paraId="587E1034" w14:textId="7907CF56" w:rsidR="000069C4" w:rsidRDefault="000069C4" w:rsidP="00386E1D">
      <w:pPr>
        <w:pStyle w:val="NoSpacing"/>
      </w:pPr>
      <w:r>
        <w:tab/>
        <w:t>Ministry groups of Bethel UMC</w:t>
      </w:r>
    </w:p>
    <w:p w14:paraId="41800200" w14:textId="799E2DBD" w:rsidR="0036384A" w:rsidRDefault="0036384A" w:rsidP="00386E1D">
      <w:pPr>
        <w:pStyle w:val="NoSpacing"/>
      </w:pPr>
      <w:r>
        <w:tab/>
      </w:r>
      <w:r w:rsidR="007F7F92">
        <w:t>HAM Radio group</w:t>
      </w:r>
    </w:p>
    <w:p w14:paraId="55BC9536" w14:textId="3EB5118F" w:rsidR="00386E1D" w:rsidRDefault="00386E1D" w:rsidP="00386E1D">
      <w:pPr>
        <w:pStyle w:val="NoSpacing"/>
      </w:pPr>
    </w:p>
    <w:p w14:paraId="436F65BA" w14:textId="6F9DBE3F" w:rsidR="00386E1D" w:rsidRDefault="002A4046" w:rsidP="00386E1D">
      <w:pPr>
        <w:pStyle w:val="NoSpacing"/>
      </w:pPr>
      <w:r>
        <w:t xml:space="preserve">Space usage is restricted to Fellowship Hall and </w:t>
      </w:r>
      <w:r w:rsidR="00742D55">
        <w:t>the bathrooms immediately outside the Fellowship Hall.</w:t>
      </w:r>
    </w:p>
    <w:p w14:paraId="11985AEB" w14:textId="79787299" w:rsidR="006B2263" w:rsidRDefault="006B2263" w:rsidP="00386E1D">
      <w:pPr>
        <w:pStyle w:val="NoSpacing"/>
      </w:pPr>
      <w:r>
        <w:tab/>
        <w:t xml:space="preserve">--Exception to this: Cub Scout dens may </w:t>
      </w:r>
      <w:r w:rsidR="0078755A">
        <w:t>use classrooms so long as occupancy is 12 or fewer</w:t>
      </w:r>
    </w:p>
    <w:p w14:paraId="69A8D6C3" w14:textId="6F3ACED0" w:rsidR="00F4250E" w:rsidRDefault="00F4250E" w:rsidP="0078755A">
      <w:pPr>
        <w:pStyle w:val="NoSpacing"/>
        <w:ind w:left="720"/>
      </w:pPr>
      <w:r>
        <w:t>--Group leader may enter main doors to church, but then open doors to Fellowship Hall as entry and egress for participants.</w:t>
      </w:r>
    </w:p>
    <w:p w14:paraId="38823169" w14:textId="78FCFEB9" w:rsidR="007C6B1C" w:rsidRDefault="007C6B1C" w:rsidP="00386E1D">
      <w:pPr>
        <w:pStyle w:val="NoSpacing"/>
      </w:pPr>
      <w:r>
        <w:tab/>
        <w:t>--One person at a time allowed in bathrooms</w:t>
      </w:r>
    </w:p>
    <w:p w14:paraId="4C617A16" w14:textId="52958C83" w:rsidR="00742D55" w:rsidRDefault="00742D55" w:rsidP="00386E1D">
      <w:pPr>
        <w:pStyle w:val="NoSpacing"/>
      </w:pPr>
    </w:p>
    <w:p w14:paraId="4E3C545B" w14:textId="2E2C2958" w:rsidR="00742D55" w:rsidRDefault="00192BC2" w:rsidP="00386E1D">
      <w:pPr>
        <w:pStyle w:val="NoSpacing"/>
      </w:pPr>
      <w:r>
        <w:t>Max group size 50 people</w:t>
      </w:r>
      <w:r w:rsidR="0078755A">
        <w:t xml:space="preserve"> in Fellowship Hall.</w:t>
      </w:r>
    </w:p>
    <w:p w14:paraId="46534F3E" w14:textId="66C1DF43" w:rsidR="002734D1" w:rsidRDefault="002734D1" w:rsidP="00386E1D">
      <w:pPr>
        <w:pStyle w:val="NoSpacing"/>
      </w:pPr>
      <w:r>
        <w:tab/>
        <w:t>--We recommend soliciting RSVPs from regulars</w:t>
      </w:r>
      <w:r w:rsidR="004E46D4">
        <w:t xml:space="preserve"> to get an idea on </w:t>
      </w:r>
      <w:r w:rsidR="00AF73CD">
        <w:t>group size ahead of time</w:t>
      </w:r>
    </w:p>
    <w:p w14:paraId="360012F6" w14:textId="3BE44627" w:rsidR="00192BC2" w:rsidRDefault="00192BC2" w:rsidP="00386E1D">
      <w:pPr>
        <w:pStyle w:val="NoSpacing"/>
      </w:pPr>
    </w:p>
    <w:p w14:paraId="3F641764" w14:textId="4126BDF2" w:rsidR="00192BC2" w:rsidRDefault="00192BC2" w:rsidP="00386E1D">
      <w:pPr>
        <w:pStyle w:val="NoSpacing"/>
      </w:pPr>
      <w:r>
        <w:t>Chairs must be set up 6 feet apart to ensure social distancing.</w:t>
      </w:r>
    </w:p>
    <w:p w14:paraId="0651B513" w14:textId="4E010FFD" w:rsidR="008B06C1" w:rsidRDefault="008B06C1" w:rsidP="00386E1D">
      <w:pPr>
        <w:pStyle w:val="NoSpacing"/>
      </w:pPr>
      <w:r>
        <w:tab/>
        <w:t>--Tables may be set up and used but social distancing needs to be maintained</w:t>
      </w:r>
    </w:p>
    <w:p w14:paraId="5641D1E3" w14:textId="762C1AAC" w:rsidR="00BD6075" w:rsidRDefault="00A24EAF" w:rsidP="00386E1D">
      <w:pPr>
        <w:pStyle w:val="NoSpacing"/>
      </w:pPr>
      <w:r>
        <w:tab/>
      </w:r>
      <w:r w:rsidR="00DC3AFD">
        <w:t>--Tables and chairs must be cleaned after use</w:t>
      </w:r>
    </w:p>
    <w:p w14:paraId="7D6BDF76" w14:textId="2E689C7E" w:rsidR="00192BC2" w:rsidRDefault="00192BC2" w:rsidP="00386E1D">
      <w:pPr>
        <w:pStyle w:val="NoSpacing"/>
      </w:pPr>
    </w:p>
    <w:p w14:paraId="2E81E84A" w14:textId="705327B2" w:rsidR="008B06C1" w:rsidRDefault="00192BC2" w:rsidP="00386E1D">
      <w:pPr>
        <w:pStyle w:val="NoSpacing"/>
      </w:pPr>
      <w:r>
        <w:t xml:space="preserve">Masks must be </w:t>
      </w:r>
      <w:proofErr w:type="gramStart"/>
      <w:r>
        <w:t>worn</w:t>
      </w:r>
      <w:r w:rsidR="007B16B0">
        <w:t xml:space="preserve"> by all participants and</w:t>
      </w:r>
      <w:r>
        <w:t xml:space="preserve"> at all times</w:t>
      </w:r>
      <w:proofErr w:type="gramEnd"/>
      <w:r>
        <w:t>.</w:t>
      </w:r>
    </w:p>
    <w:p w14:paraId="367CAEBB" w14:textId="68480E5A" w:rsidR="00F4250E" w:rsidRDefault="00F4250E" w:rsidP="00386E1D">
      <w:pPr>
        <w:pStyle w:val="NoSpacing"/>
      </w:pPr>
    </w:p>
    <w:p w14:paraId="7C7460B5" w14:textId="3E1CE418" w:rsidR="00192BC2" w:rsidRDefault="002734D1" w:rsidP="00386E1D">
      <w:pPr>
        <w:pStyle w:val="NoSpacing"/>
      </w:pPr>
      <w:r>
        <w:t>Each participant must follow the Health Acknowledgment Form Policy</w:t>
      </w:r>
    </w:p>
    <w:p w14:paraId="75674129" w14:textId="0BD42396" w:rsidR="0078755A" w:rsidRDefault="0078755A" w:rsidP="00386E1D">
      <w:pPr>
        <w:pStyle w:val="NoSpacing"/>
      </w:pPr>
      <w:r>
        <w:tab/>
        <w:t>--</w:t>
      </w:r>
      <w:r w:rsidR="002B4E56">
        <w:t>Fill out online Health Acknowledgment Form before arriving at church</w:t>
      </w:r>
    </w:p>
    <w:p w14:paraId="54CFD6D7" w14:textId="38E50C48" w:rsidR="00A35E55" w:rsidRDefault="002B4E56" w:rsidP="00A35E55">
      <w:pPr>
        <w:ind w:firstLine="720"/>
      </w:pPr>
      <w:r>
        <w:t>--</w:t>
      </w:r>
      <w:r w:rsidR="007B16B0" w:rsidRPr="007B16B0">
        <w:t xml:space="preserve"> </w:t>
      </w:r>
      <w:r w:rsidR="007B16B0">
        <w:t>Utilize Entryway Health Acknowledgment with greeter collecting contact info</w:t>
      </w:r>
      <w:r w:rsidR="0084275E">
        <w:br/>
      </w:r>
      <w:r w:rsidR="0084275E">
        <w:tab/>
      </w:r>
      <w:r w:rsidR="0084275E">
        <w:tab/>
        <w:t xml:space="preserve">--Contact info </w:t>
      </w:r>
      <w:r w:rsidR="00414451">
        <w:t>of participants left for church office</w:t>
      </w:r>
    </w:p>
    <w:p w14:paraId="725D6A30" w14:textId="4E2B7306" w:rsidR="002734D1" w:rsidRDefault="00D92D84" w:rsidP="00386E1D">
      <w:pPr>
        <w:pStyle w:val="NoSpacing"/>
      </w:pPr>
      <w:r>
        <w:t>No eating or drinking during the gathering</w:t>
      </w:r>
    </w:p>
    <w:p w14:paraId="73E89DDE" w14:textId="52F12D4F" w:rsidR="00D92D84" w:rsidRDefault="00D92D84" w:rsidP="00386E1D">
      <w:pPr>
        <w:pStyle w:val="NoSpacing"/>
      </w:pPr>
      <w:r>
        <w:tab/>
        <w:t>--Water fountains will be turned off</w:t>
      </w:r>
    </w:p>
    <w:p w14:paraId="096412AF" w14:textId="05C42ADB" w:rsidR="00D92D84" w:rsidRDefault="00D92D84" w:rsidP="00386E1D">
      <w:pPr>
        <w:pStyle w:val="NoSpacing"/>
      </w:pPr>
      <w:r>
        <w:tab/>
        <w:t>--No access to the kitchen</w:t>
      </w:r>
    </w:p>
    <w:p w14:paraId="51ACDA24" w14:textId="3AC7E423" w:rsidR="00D92D84" w:rsidRDefault="00D92D84" w:rsidP="00386E1D">
      <w:pPr>
        <w:pStyle w:val="NoSpacing"/>
      </w:pPr>
      <w:r>
        <w:tab/>
        <w:t>--No coffee, tea, or snacks may be made available</w:t>
      </w:r>
    </w:p>
    <w:p w14:paraId="2187F480" w14:textId="5343AAC1" w:rsidR="00D92D84" w:rsidRDefault="00D92D84" w:rsidP="00386E1D">
      <w:pPr>
        <w:pStyle w:val="NoSpacing"/>
      </w:pPr>
    </w:p>
    <w:p w14:paraId="65FA81CE" w14:textId="3A85159F" w:rsidR="005940F7" w:rsidRDefault="005940F7" w:rsidP="00386E1D">
      <w:pPr>
        <w:pStyle w:val="NoSpacing"/>
      </w:pPr>
      <w:r>
        <w:t xml:space="preserve">If bathrooms have been used, before leaving please wipe down toilets, </w:t>
      </w:r>
      <w:r w:rsidR="00D87DAF">
        <w:t>sinks, handles and door.</w:t>
      </w:r>
    </w:p>
    <w:p w14:paraId="704BF6C6" w14:textId="77777777" w:rsidR="00D92D84" w:rsidRDefault="00D92D84" w:rsidP="00386E1D">
      <w:pPr>
        <w:pStyle w:val="NoSpacing"/>
      </w:pPr>
    </w:p>
    <w:sectPr w:rsidR="00D92D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4C7BD8"/>
    <w:multiLevelType w:val="hybridMultilevel"/>
    <w:tmpl w:val="ADD2D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DYzMjY1MzI0szBU0lEKTi0uzszPAykwrAUA9ja43ywAAAA="/>
  </w:docVars>
  <w:rsids>
    <w:rsidRoot w:val="00455D51"/>
    <w:rsid w:val="000069C4"/>
    <w:rsid w:val="000F1793"/>
    <w:rsid w:val="00192BC2"/>
    <w:rsid w:val="002734D1"/>
    <w:rsid w:val="002A4046"/>
    <w:rsid w:val="002B4E56"/>
    <w:rsid w:val="0036384A"/>
    <w:rsid w:val="00386E1D"/>
    <w:rsid w:val="00414451"/>
    <w:rsid w:val="00455D51"/>
    <w:rsid w:val="004B7D0B"/>
    <w:rsid w:val="004E46D4"/>
    <w:rsid w:val="004F1107"/>
    <w:rsid w:val="00591CF8"/>
    <w:rsid w:val="005940F7"/>
    <w:rsid w:val="006B2263"/>
    <w:rsid w:val="00742D55"/>
    <w:rsid w:val="0078755A"/>
    <w:rsid w:val="007B16B0"/>
    <w:rsid w:val="007C6B1C"/>
    <w:rsid w:val="007D54AE"/>
    <w:rsid w:val="007F7F92"/>
    <w:rsid w:val="0084275E"/>
    <w:rsid w:val="008B06C1"/>
    <w:rsid w:val="00A24EAF"/>
    <w:rsid w:val="00A35E55"/>
    <w:rsid w:val="00AF73CD"/>
    <w:rsid w:val="00B4004C"/>
    <w:rsid w:val="00BD6075"/>
    <w:rsid w:val="00BF35A1"/>
    <w:rsid w:val="00C35742"/>
    <w:rsid w:val="00D87DAF"/>
    <w:rsid w:val="00D92D84"/>
    <w:rsid w:val="00DC3AFD"/>
    <w:rsid w:val="00F42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64674"/>
  <w15:chartTrackingRefBased/>
  <w15:docId w15:val="{35868B2C-826E-4E88-BE06-0761FA378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B7D0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B16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8AC6C6263FE848AD568C646C2D3686" ma:contentTypeVersion="4" ma:contentTypeDescription="Create a new document." ma:contentTypeScope="" ma:versionID="6a68813150ca9aa84625c28c2db1f192">
  <xsd:schema xmlns:xsd="http://www.w3.org/2001/XMLSchema" xmlns:xs="http://www.w3.org/2001/XMLSchema" xmlns:p="http://schemas.microsoft.com/office/2006/metadata/properties" xmlns:ns3="ec1501f8-2a84-4e4c-8c66-e43be485c904" targetNamespace="http://schemas.microsoft.com/office/2006/metadata/properties" ma:root="true" ma:fieldsID="5f31e2c5cef9c9be9e2b2860f2374e2d" ns3:_="">
    <xsd:import namespace="ec1501f8-2a84-4e4c-8c66-e43be485c9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1501f8-2a84-4e4c-8c66-e43be485c9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8B84E95-7608-454E-9A8D-8E0B504CD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1501f8-2a84-4e4c-8c66-e43be485c9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EB3846-DFB0-4455-BEFD-D12BB7C51C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D682BC-5A1C-4BE0-B9EF-A48640CCBDD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368</Characters>
  <Application>Microsoft Office Word</Application>
  <DocSecurity>0</DocSecurity>
  <Lines>11</Lines>
  <Paragraphs>3</Paragraphs>
  <ScaleCrop>false</ScaleCrop>
  <Company/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Benton</dc:creator>
  <cp:keywords/>
  <dc:description/>
  <cp:lastModifiedBy>Brant Morin</cp:lastModifiedBy>
  <cp:revision>2</cp:revision>
  <cp:lastPrinted>2020-08-10T19:08:00Z</cp:lastPrinted>
  <dcterms:created xsi:type="dcterms:W3CDTF">2021-04-20T14:47:00Z</dcterms:created>
  <dcterms:modified xsi:type="dcterms:W3CDTF">2021-04-20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8AC6C6263FE848AD568C646C2D3686</vt:lpwstr>
  </property>
</Properties>
</file>